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ค31101</w:t>
      </w:r>
      <w:r>
        <w:t xml:space="preserve"> </w:t>
      </w:r>
      <w:r>
        <w:t xml:space="preserve">คณิตศาสตร์</w:t>
      </w:r>
      <w:r>
        <w:t xml:space="preserve"> </w:t>
      </w:r>
      <w:r>
        <w:t xml:space="preserve">(ม.4/2)</w:t>
      </w:r>
      <w:r>
        <w:t xml:space="preserve"> </w:t>
      </w:r>
      <w:r>
        <w:t xml:space="preserve">01062566</w:t>
      </w:r>
      <w:r>
        <w:t xml:space="preserve"> </w:t>
      </w:r>
      <w:r>
        <w:t xml:space="preserve">(เติ้ล)</w:t>
      </w:r>
    </w:p>
    <w:p>
      <w:pPr>
        <w:pStyle w:val="Date"/>
      </w:pPr>
      <w:r>
        <w:t xml:space="preserve">วันพฤหัสบดีที่</w:t>
      </w:r>
      <w:r>
        <w:t xml:space="preserve"> </w:t>
      </w:r>
      <w:r>
        <w:t xml:space="preserve">11</w:t>
      </w:r>
      <w:r>
        <w:t xml:space="preserve"> </w:t>
      </w:r>
      <w:r>
        <w:t xml:space="preserve">มกราคม</w:t>
      </w:r>
      <w:r>
        <w:t xml:space="preserve"> </w:t>
      </w:r>
      <w:r>
        <w:t xml:space="preserve">2567</w:t>
      </w:r>
      <w:r>
        <w:t xml:space="preserve"> </w:t>
      </w:r>
      <w:r>
        <w:t xml:space="preserve">เวลา</w:t>
      </w:r>
      <w:r>
        <w:t xml:space="preserve"> </w:t>
      </w:r>
      <w:r>
        <w:t xml:space="preserve">13.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อเคเห็นแล้วค่ะ ขอบคุณค่ะ วันนี้ที่เราจะเรียนในเรื่องของเซตนะคะ หัวข้อที่เราจะเรียนมีอะไรบ้าง ก็คือที่มานะคะ วันนี้เราจะรู้ว่าเหตุผลทำไม เราจะต้องเรียนเรื่องเซตนะคะ เซตหมายถึงอะไร นะคะ แล้วใครเป็นผู้คิดค้นเรื่องเซตขึ้นมา นะ เดี๋ยวเราจะ ครูบิ๊กจะเล่านะคะ เกี่ยวกับเซตแล้วก็ให้เด็ก ๆ นะคะ ช่วย… นักเรียนเห็นภาพไหม ในภาพหมายถึง อันนี้คือโลกนะคะ อันนี้คือโลกของเรานั่นเอง ทุกสิ่งทุกอย่าง ที่อยู่บนโลกนี้มีเยอะแยะมากมายโอเค มีต้นไม้ ค่ะ มันอยู่เป็นระเบียบไหมคะ หรือว่ามันอยู่รวม ๆ กัน ก็มีทั้งคุณครู แล้วก็มีเด็กนะคะ ขอโทษนะคะ พอดีเสียง เสียงโทรศัพท์เข้ามา ทุกอย่างที่อยู่บนโลกของเรา นี่มันอยู่รวมกันแบบไม่เป็นระเบียบเลยนะคะ เวลาเราจะหยิบมาใช้ ให้ลูกอย่างเช่นในกระเป๋าของเรา ต้องใส่อะไรไปในกระเป๋าบ้าง มี สมุด ดินสอ มีโทรศัพท์นะคะ มีกระเป๋าตังค์ มีกระดาษทิชชูไหม มีไหม ทุกอย่างอ่ะใส่ลงไปในกระเป๋าหมดเลย นักเรียนได้แยกไหมคะ ว่าช่องนี้อาจเก็บกระเป๋าตังค์นะช่วงเนี้ย ใส่อะไร ไม่ให้มันปนกันมีไหมคะ นี่ไหมหรือว่าทุกอย่าง… นี่แหละ ทุกสิ่งทุกอย่าง อยู่ด้วยกันร่วมกัน ยังไม่ได้จัดเป็นระเบียบนะคะ และเวลาที่เราจะหยิบของ หยิบของในกระเป๋านักเรียนน่ะ กว่าจะได้ หานานมากเลยนะคะ กว่าจะเจอบางทีหาไม่เจอนะคะ หาไม่เจอเพราะอะไรเรียนเรื่องเซตกันนะคะ มันจะอยู่ในชีวิตประจำวันของเรา มันจะถูกนำมาใช้จัดระเบียบนะคะ ที่บอกนะคะ ในภาพมีอะไรบ้าง ในภาพมีนกมีโรงแรมนะคะ มีภูเขา ภูเขา ก็มีทั้งภูเขาน้ำแข็งใช่ไหมคะ แล้วก็ภูเขาที่เป็นทะเลทรายนะคะ มีต้นไม้ ก็มีหลายประเภท มีทั้งดอกไม้ด้วยนะคะ ดูสิคะชนิดของต้นไม้ก็หลากหลาย เหมือนกับชีวิตบนโลกยุ่งปนไปกันชหมดเลยนะทีนี้เราจะมาทำยังไงคะ เราก็เลยเอาทุกสิ่งทุกอย่างที่อยู่ ที่มีอยู่นั้นมาแยกนะคะ มาแบ่ง.. มันก็จะเริ่มเข้าสู่การจัดระบบนะคะ จัดเป็นกลุ่ม เป็นกลุ่ม เป็นกลุ่ม เริ่มละ ทีนี้มาดูกันว่า จัดอย่างไร เมื่อกี้นี้ผ้าเป็นอย่างไรคะ ใช่ ภาพนี้มันอยู่รวมกันกับสิ่งไม่มีชีวิต มันจะอยู่ในวิทยาศาสตร์นะคะ รู้จักไหมคะ คำนี้ ได้เรียนแล้วนะ ดีมากเลยนะคะ สิ่งมีชีวิต หมายถึงอะไร หมายถึงอะไรคะ ตอบ สิ่งมีชีวิตคืออะไร เขาบอกว่าหายใจ มีการกิน ถูก ๆ เก่งมาก เก่งมากนะคะ สิ่งมีชีวิต หมายถึง สิ่งนั้นมีการเจริญเติบโตนะคะ ต้องทานอาหาร ตั้งแต่..มีชีวิต ก็อย่างเช่น บ้าน อาคารต่าง ๆ ไม่จำเป็นจะต้องให้อาหารเขา สิ่งไม่มีชีวิตไม่ต้องกินอาหาร ไม่เจริญเติบโต ยังคงสภาพนั้นอยู่นะคะ อย่างโต๊ะก็เหมือนกัน ไม่…ทำให้เราสามารถแบ่ง สิ่งของที่อยู่บนโลกนี้ออก เป็นกลุ่มใหญ่ ๆ ได้ 2 กลุ่มด้วยกัน กลุ่มของสิ่งมีชีวิต แล้วก็กลุ่มของสิ่งไม่มีชีวิต นะคะ แต่มันก็ยังใหญ่…ออกมา เป็นกลุ่มของสัตว์ ถูกไหมคะ ที่เราเห็น ในภาพ กลุ่มของสัตว์มีอะไรบ้าง กลุ่มของสัตว์มีอะไรบ้างคะ ใช่ โอเค นะคะ อันนี้คือกลุ่มย่อย ของกลุ่มมีชีวิตต้นไม้ ต้นไม้ก็เป็นสิ่งมีชีวิต ถูกไหม ถูกไหม ในกลุ่มของต้นไม้นั้น ก็จะมีต้นไม้ชนิดต่าง ๆ อยู่ในนี้นะคะ เห็นไหมคะ ลักษณะของต้นไม้ที่อยู่ในกลุ่มของต้นไม้ มีลูก…โอเค หมดหรือยังสิ่งมีชีวิต หมดหรือยังคะ หมดแล้วนะคะ ที่อยู่ในภาพ ต่อไปเรามาแบ่งสิ่งไม่มีชีวิตบ้าง ในภาพเราจะแบ่งออกเป็นกี่กลุ่มเห็นไหมคะ ตึก อาคาร บ้าน สะพานนะคะ โดม สนามกีฬา ทุกอย่างเป็นสิ่งก่อสร้างหมดเลย ที่อยู่ในกลุ่มนี้นะคะ มันก็จะแบ่งเป็นหมวดเป็นหมู่ไปนะคะ ในภาพแล้วก็สามารถ..ภูเขา มีหลายแบบมากเลย ภูเขาที่อยู่ในโลกของเรา ใช่ มีทั้งทะเลทราย เป็นภูเขาทะเลทราย ภูเขาน้ำแข็ง ภูเขาที่มีต้นไม้เขียวขจีอยู่บนนั้น ซึ่งโลกมันกว้างใหญ่ไพศาลมากเลยนะคะ เห็นไหมในภาพข่าว เห็นไหมคะ นักเรียนเคยเห็น..ภูเขาน้ำแข็งไหม นั่นแหละ เดี๋ยวรอสักวัน นักเรียนโตขึ้นทำงานนะคะ อาจจะมีโอกาสได้ไปเที่ยว อยากไปไหม อยากไปไหม อยากไปเที่ยวไหม เพราะฉะนั้น ตั้งใจเรียนนะคะ ทำงานแล้วก็จะได้ไปเที่ยวก็เป็นกลุ่มของอะไรบ้าง คะมีอยู่ 4 กลุ่ม กลุ่มของอะไรบ้าง อันแรกคือกลุ่มของ ของอะไร เก่งมากนะคะ กลุ่มสัตว์นะคะ กลุ่มที่ 2 คือกลุ่มของอะไร กลุ่มที่ 2 กลุ่มที่ 2 แล้วกลุ่มสุดท้าย ที่แบ่งได้ กลุ่มของภูเขา รู้สึกนักเรียนหญิงตอบโต้ดีมาก นักเรียนชายไม่ตอบเลย ง่วงนอนหรือเปล่า ง่วงนอนไหม กาก้าง่วงนอนไหม ไม่มีนะคะ ตอบได้ ถามได้นะลูก เห็นไหมคะ ในการจัดกลุ่ม มีกลุ่มอะไรบ้าง ที่ถูกนำมาเป็นตัวอย่างในวันนี้ อันนี้เราเห็นแล้ว บ้าน อาคาร เป็นสิ่งก่อสร้างนะคะ สิ่งมีชีวิต สัตว์ก็จะเป็นนกกับปลา แต่จะ..A B C D E F จนถึง Z เลยนะคะ อยู่ในกลุ่มนี้หมวดนี้ อันนี้อะไร นักเรียนเคยเห็นไหมคะ เรขาคณิต รูปร่างเรขาคณิต อันนี้แค่ตัวอย่างนะคะ เป็น เป็นอะไรคะ ที่เราได้เรียนไปแล้วในระดับมัธยมนะคะ เรขาคณิตไม่มีรูปแบบ รูปทรงที่เยอะมากเลยนะคะ เป็นรูปดาวเคยเห็นไหมคะ รูปดาว 8 แฉก จะสวยมากเลยนะ อันนี้ต่อไปเป็นกลุ่มของอะไรก็จะอยู่ในกลุ่มของเครื่องเขียน เห็นไหมคะ มันจะถูกจัดระบบ เข้ามาอยู่ในนี้ ครูปิ๊กถามหน่อย ครูปิ๊กสามารถเอาเลข 1 มาอยู่ในกลุ่มอักษรภาษาอังกฤษได้ไหมคะ ได้ไหม มันอยู่ในกลุ่มเดียวกันไหม เอาตัวเลขไปอยู่ในกลุ่มของอักษร..มันไม่ได้อยู่ในกลุ่มเดียวกันนะคะ เพราะฉะนั้น ตัวเลขนี่ก็จะอยู่ข้างนอกกลุ่มเลย นอกกลุ่มของตัวอักษรภาษาอังกฤษเลย มันมีคุณสมบัติที่แตกต่างกัน มีลักษณะที่แตกต่างกัน 20 เขาเอาไปอยู่นอกกลุ่มนะคะ อันไหนที่มีลักษณะเหมือนกันคุณสมบัติเหมือนกันก็เอามาอยู่ตัวอักษรภาษาไทยก็เหมือนกัน ถูกก ไก่ข ไข่ จนถึงฮ.นกฮูกเลยนะคะ พอเข้าใจไหมคะ ทุกสิ่งทุกอย่างอยู่ร่วมกันอย่างไม่เป็นระเบียบ เสร็จแล้วเราถูกนำมาจัดระเบียบ เข้าใจดีมากนะคะ ทีนี้ เรามาถึงใครเป็นผู้คิดทฤษฎีเซต เมื่อกี้เราได้ 3 2 คำตอบแล้วนะคะ 2 คำตอบคือทำไมทีนี้มาถึงข้อที่ 3 ใครเป็นผู้คิด ทฤษฎีเซตขึ้นมา นักเรียนคิดว่า เป็นคนไทยหรือว่าเป็นชาวต่างชาติ ใครคะ นักเรียนคิดว่าจะเป็นคนไทยไหม หรือว่าต่างชาติเป็นคนคิด เดี๋ยวครูจะเฉลย นักเรียนคิดว่าจะ เป็นคนไทยหรือเป็นคนต่างชาติ ใครคิดว่าเป็นคนไทย ยกมือขึ้น เก่ง ๆ ไม่เป็นไร ไม่ต้องกลัวลูก ครูยังไม่ได้บอกพ่อยังดูกันนะ ว่าใครเป็นคนคิดค้นเรื่องทฤษฎีเซลล์ขึ้นมา ภาพนี้ย้อนกลับคืนไปค่ะ นานมาแล้ว นานมาก เมื่อทศวรรษที่ 19 คน คนนี้นะคะ เป็นผู้คิด..เขาชื่ออะไร คิดค้นขึ้นเมื่อทศวรรษที่นานมากเลยนะคะ เรายังไม่เกิดนะคะ ช่วงนั้นเรายังเป็นลมเป็นแล้งอยู่เลย ล่องลอยอยู่ในอากาศนะคะ ชื่อของท่านก็คือเกออร์ค คันทอร์ เป็นชาวเยอรมันนะคะชื่อ..หลังจากที่เขาคิดค้นเรื่องทฤษฎีเซตขึ้นมานะลูก มันถูกนำมาใช้ ในชีวิตของเรากับคณิตศาสตร์นะคะ ในเรื่องต่าง ๆ แบ่งออกเป็น 4 เรื่องด้วยกัน จริง ๆ น่ะ มันจะมีย่อยเยอะมากเลย แต่สามารถจัดเป็นหมวดเป็นหมู่ได้ มีอยู่..นะคะ ในเรื่องของตรรกศาสตร์ อันนี้ในเรื่อง ของการมีเหตุมีผลนะคะ มีเหตุทำไม ทำไมถึงเกิดขึ้น เกิดขึ้น แล้วผลที่เกิดขึ้นคืออะไร มันสมเหตุสมผลกันไหม เราสามารถที่จะยอมรับในเรื่องนี้ได้ของฟังก์ชัน คำนี้อาจจะใหม่สำหรับนักเรียนนะคะ ฟังก์ชันเดี๋ยวเราไปเรียนกันแต่ว่าต้องรอก่อน ฟังก์ชันจะเรียนในตอน ม. 5 นะคะ 5 นักเรียนก็จะได้เรียนเรื่องของฟังก์ชัน แล้วก็ สุดท้าย คือ เรื่องของสถิติจะให้นักเรียนนะคะ ทำกิจกรรม ทำกิจกรรมนะคะ ครูปิ๊กจะให้ลูก แบ่งออกเป็น 2 กลุ่มนะคะ กลุ่มละ 2 คน ให้ช่วยกันคิดนะคะ ช่วยกันคิด ครูปิ๊กจะมีภาพให้ ในนั้นจะมีภาพ..หลังจากที่เราจัดกลุ่มแล้ว ให้ติดภาพลงไปในกระดาษนะคะ แล้วก็ใส่ชื่อกลุ่มว่า กลุ่มนี้เป็นกลุ่มของอะไร กลุ่มนี้เป็นกลุ่มของอะไรนะคะ แล้วก็ให้ทำใบงานนะคะ ใบงานเพื่อที่จะสรุปว่า 3 ข้อ..เสร็จแล้ว พอนักเรียนทำเสร็จแล้ว นักเรียนจะออกมานำเสนอหน้าชั้นเรียน โอเคไหม สงสัยอะไรไหมคะ มีใครสงสัยไหม ไม่สงสัยนะคะ ดูภาพ อันนี้คือใบงาน ครูปิ๊กจะแจกภาพให้ นักเรียนเห็นภาพไหมคะ ก่อสร้างนะคะ สิ่งที่มนุษย์สร้างขึ้นนี่นะคะ หอเอนนะคะ หอเอนเมืองปิซ่า มีอะไรอีก อันนี้ ตัวนี้ สถานที่อันนี้เป็นวัดนะคะ ที่มนุษย์สร้างขึ้น แตกต่างกันออกไป เป็นกลุ่มไหนคะ ที่เห็นมีไหม มีอะไรที่สามารถจัดกลุ่มได้อีก ผล..พาหนะ ที่มันอยู่ในกลุ่มนี้ มีอะไรบ้าง ยานพาหนะ ถูกต้องนะคะ เราก็เอาภาพนี้มาอยู่ในกลุ่มเดียวกันนะคะ คัดแยกออกมา นอกจากนั้นมีอักษรภาษาอัง…หมดหรือยังคะ หมดแล้วนะคะ เดี๋ยวครูปิ๊กก็จะแจกภาพนี้ ให้นักเรียนแล้วก็แบ่งกลุ่ม ภาพลงไปในกระดาษนะคะ จัดให้สวยงาม ให้อยู่ในหมวดเดียวกันกลุ่มเดียวกันนะคะ ภาพไหนที่ซ้ำกัน ภาพไหนที่ซ้ำกัน ให้ใช้แค่ภาพเดียวนะคะ ให้ใช้แค่ภาพเดียว อย่างเช่น…เหมือนกัน เพราะฉะนั้น นักเรียนก็หยิบมาแค่ 1 ภาพเท่านั้นนะคะ อันไหนที่มันไม่เหมือนกัน ก็ติดได้เลย แต่ถ้าอันไหนที่มันเหมือนกัน ก็คือเลือกมาแค่ 1 ภาพที่เป็นตัวแทนนะคะ ถ้าเสร็จแล้ว ให้นักเรียน…ใครเป็นผู้คิดค้นทฤษฎีเซตนะคะ เข้าใจไหมคะ มีอะไรสงสัยไหมคะ ถามไหม โอเค ถ้าเข้าใจแล้ว เราจะให้นั่งเป็นกลุ่ม หันหน้าเข้าหากันนะคะ กลุ่มละ 2 คน จับคู่เลย ใครจะคู่กับใคร กับใคร ถ้าอย่างนั้นก็ต้องเอาโต๊ะมาจัด ให้มานั่งอยู่ด้วยกัน ลุกเลยลูก แล้วก็มานั่งแล้วเอาโต๊ะเข้าไป จัดกลุ่มด้วยกันใครจะไปหาใครนะ มีการเลือกพัดลมด้วย เยี่ยมเราต้องหาตำแหน่งนะคะ ตรงไหนที่นั่งสบายอันนี้เป็นตัวอย่างนะคะ อันนี้เป็นตัวอย่างของพี่ ม. 4 ปีที่แล้ว นักเรียน แล้วแต่นักเรียน สไตล์ของนักเรียนเลยนะคะ ออกแบบเลยว่านักเรียนจะวางกลุ่มแบบไหนลอย่างเช่น เครื่องบินเรือนี้ เป็นในหมวดของยานพาหนะนะคะ แตงโม ส้ม อะโวคาโด เป็นหมวดของผลไม้ ให้นักเรียนเขียนชื่อหมวดหมู่นั้นลงไปด้วยนะคะ ถ้าไม่รู้นะคะ ให้ถามคุณครูนะคะ ว่าเป็นกลุ่มของหมวดอะไรถ้าสะกดไม่ได้หรือเปล่านะคะ ให้เรียบร้อยนะคะ เก็บอุปกรณ์ เก็บสี ทุกอย่างนะคะ ไปวางไว้บนโต๊ะคุณครูนะคะ ให้เหลือเฉพาะผลงานของลูก ที่วางอยู่บนโต๊ะนะคะ พร้อมแล้วนะคะ คุณครูจะให้นักเรียนดูก่อน นักเรียนดู เสร็จแล้วนั่งที่ให้เรียบร้อยนะคะ นั้นมีหมวดหมู่อะไรบ้าง จัดกลุ่มเรียบร้อยแล้ว ให้บอกชื่อกลุ่มนะคะ บอกสมาชิก ที่อยู่ในกลุ่มนั้น ว่ามีอะไรบ้าง ที่เห็นนะคะ ที่อยู่ในกลุ่มนั้น กล้อง โอเค เห็น ๆ ขยับเข้ามาใกล้ ๆ ค่ะ เห็นไหมคะ</w:t>
      </w:r>
    </w:p>
    <w:p>
      <w:pPr>
        <w:pStyle w:val="BodyText"/>
      </w:pPr>
      <w:r>
        <w:t xml:space="preserve">(ล่าม) ค่ะอาจารย์ ตอนนี้คือทำหน้าจอของล่ามนะคะ</w:t>
      </w:r>
    </w:p>
    <w:p>
      <w:pPr>
        <w:pStyle w:val="BodyText"/>
      </w:pPr>
      <w:r>
        <w:t xml:space="preserve">(อาจารย์) ไม่ไม่ค่อยได้ยินเสียงค่ะ</w:t>
      </w:r>
    </w:p>
    <w:p>
      <w:pPr>
        <w:pStyle w:val="BodyText"/>
      </w:pPr>
      <w:r>
        <w:t xml:space="preserve">(ล่าม) ตอนนี้หน้าจอของเรานะคะ มองไม่เห็น ไม่เห็น</w:t>
      </w:r>
    </w:p>
    <w:p>
      <w:pPr>
        <w:pStyle w:val="BodyText"/>
      </w:pPr>
      <w:r>
        <w:t xml:space="preserve">(อาจารย์) เสียงเบามากเลย</w:t>
      </w:r>
    </w:p>
    <w:p>
      <w:pPr>
        <w:pStyle w:val="BodyText"/>
      </w:pPr>
      <w:r>
        <w:t xml:space="preserve">(ล่าม) ได้ยินไหมคะ ได้ยินไหมคะ พอดีว่า</w:t>
      </w:r>
    </w:p>
    <w:p>
      <w:pPr>
        <w:pStyle w:val="BodyText"/>
      </w:pPr>
      <w:r>
        <w:t xml:space="preserve">(อาจารย์) ไม่ได้ยินเสียงค่ะ</w:t>
      </w:r>
    </w:p>
    <w:p>
      <w:pPr>
        <w:pStyle w:val="BodyText"/>
      </w:pPr>
      <w:r>
        <w:t xml:space="preserve">(ล่าม) ค่ะ คือว่าในจอของล่ามตอนนี้น่ะค่ะ มองไม่เห็น มองไม่เห็น แต่มือใช่ไหมที่น้องพรีเซนต์นะคะ ชายค่ะ 2 จอนะคะ หรือว่าให้น้องเขาขยับเข้าไปอีก</w:t>
      </w:r>
    </w:p>
    <w:p>
      <w:pPr>
        <w:pStyle w:val="BodyText"/>
      </w:pPr>
      <w:r>
        <w:t xml:space="preserve">(ล่าม) ขยับก็มองไม่เห็นค่ะ ต้องเปิด 2 จอค่ะ แป๊บนึงนะคะ</w:t>
      </w:r>
    </w:p>
    <w:p>
      <w:pPr>
        <w:pStyle w:val="BodyText"/>
      </w:pPr>
      <w:r>
        <w:t xml:space="preserve">(อาจารย์) อันนี้คือกลุ่มที่ 1</w:t>
      </w:r>
    </w:p>
    <w:p>
      <w:pPr>
        <w:pStyle w:val="BodyText"/>
      </w:pPr>
      <w:r>
        <w:t xml:space="preserve">(ล่าม) ค่ะ กลุ่มที่ 1 นะคะ ค่อนข้างติดขัดค่ะ ติดขัด สัญญาณติดขัด</w:t>
      </w:r>
    </w:p>
    <w:p>
      <w:pPr>
        <w:pStyle w:val="BodyText"/>
      </w:pPr>
      <w:r>
        <w:t xml:space="preserve">(อาจารย์) โอเค ไม่เป็นไร กลุ่มก็คือ มีหมวดสิ่งก่อสร้างนะคะ ก็จะเป็นอาคาร เด็ก ๆ สามารถจัดกลุ่มได้ถูกนะคะ หมวดนี้นักเรียน ผ่าน… ของนักเรียนก็จะเป็น นักเรียนให้ชื่อกลุ่มนะคะ ชื่อหมวดว่า… ถูกต้องนะคะ ก็คือทุกสิ่ง ที่เป็นยานพาหนะ นักเรียนก็นำดอกไม้นะคะ ถูกค่ะ ในกลุ่มเดียวกัน ถูกต้องนะคะ อันนี้เป็นเซตของตัวเลขนะคะ เป็นกลุ่ม.. ทำได้ถูกนะคะ แล้วก็สวยงามมากนะคะ เก่ง… โอเค ทีนี้ก็จัดกลุ่มนะคะ เริ่มแรกก็จะเป็นของผล… กลุ่มของดอกไม้นะคะ อันนี้ก็ถูกนะคะ ถูกต้อง กลุ่มของยานพาหนะนะคะ ก็… ก็ถูกต้อง แล้วก็สุดท้าย คือ สิ่งก่อสร้างนะคะ นักเรียนสามารถแบ่งแยกนะคะ ออกเป็นกลุ่มได้ถูกต้อง เชิญค่ะ ขอบคุณค่ะ ทีนี้นะคะ ตัวนี้เป็นงานที่นักเรียนได้ช่วยกันทำงานตัวนี้นักเรียนสามารถวิเคราะห์นะคะ แบบ… สิ่งที่อยู่รวมกันเยอะ ๆ นักเรียนสามารถแยกออกมาได้แล้วว่าอันไหนที่…จัดกลุ่มได้ เก่งนะคะ ถูกทุก ๆ ข้อเลยนะคะ ถูก… ที่นักเรียนจะต้องทำนะคะ อันนี้เวลาน่าจะไม่พอ ครู… เย็นนะคะ เวลานักเรียนกลับไปที่หอนอน หรือว่าเวลาว่าง คู่นะคะ เป็นคู่ทำ ใบงานก็คือ ให้เขียน ในเรื่องของเซตนั้น ทำไม พูดมาตอนเช้านะคะ ที่เราได้เรียนมา ก็มีอยู่ 3 ข้อด้วยกันนะนะคะ ใช่ไหม เมื่อเช้าครูปิ๊กบอก เวลาจะหามันเสียเวลานะ การหาเวลาหยิบนำมา ใช้ข้อ 3 นะคะ ข้อ 3 นำมาใช้มันไม่สะดวก หยิบผิด อันนี้คือ… ทำไมเราถึงจะต้องเรียนเรื่องเซตนะคะ ทำอย่างไร อันนี้คือ อันที่ 2 นะคะ ทำ… ทำกิจกรรม แบ่งแยกนะคะ ตอนนี้ก็คือ แยกออกเป็นหมวด ตามคุณสมบัตินะคะ ที่คล้าย ๆ กันนะคะ อันนี้คือ ทำอย่างไร ก็คือจากที่มันยุ่ง ๆ นี่หยิบมันมานะคะ หยิบมันมา เพื่อที่จะแบ่ง เป็นกลุ่ม เป็นกลุ่มนะคะ อันนี้ก็จะเริ่มมองเห็นความเป็นระเบียบนะคะ จัดเป็นหมวดได้นะคะ พอจัดเป็นหมวด ได้เป็นอย่างไรคะ ระยะเวลาในการหาเร็วขึ้นไหม จากปัญหาที่เรามีมันสามารถแก้ไขได้ไหม เร็วขึ้นไหมคะ เพราะเราจะหยิบหมวดนี้มา ใช้พอเราจัดแล้วนี่มันจะเร็วมากเลยใช่ไหมคะ เพราะมันอยู่เป็นที่เป็นทางนะคะ อ่านและสุดท้ายก็คือใครนะคะ เป็นผู้คิดค้นทฤษฎีเซต ใคร โอเค อันนี้เป็นการบ้านให้นักเรียนไปเขียนเป็น Mind Mapping ของนักเรียนนะคะ เกี่ยวกับที่มาและผู้คิดค้นทฤษฎีเซต มีอยู่ 3 ประเด็นที่นักเรียนจะต้องเขียนมานะคะ คือ ทำไม ทำไม 2. ทำอย่างไร 3. ใครเป็นผู้คิดค้นนะคะ มีคำถามไหมคะ เข้าใจไหมคะ งานที่จะต้องไปทำ เข้าใจไหมลูก เข้าใจไหมคะ เข้าใจไหมคะ กาก้า น้องผิง เข้าใจไหม ลูกเข้าใจไหม โอเค ถ้าทุกคนเข้าใจหมดนะคะ ไม่มีคำถามอะไร โอเคนะ ทีนี้ครูปิ๊กถามหน่อย จากที่เรียนมาวันนี้นะคะ นักเรียนเจอห้อง ห้องล่ามไป 3 ครั้งใช่ไหมคะ อาทิตย์นี้ถูกไหมคะ ใช่ไหม เจอจะเรียนในวิชาวิทยาศาสตร์ของครูนิด ได้เรียนไหมคะ วิชาวิทยาศาสตร์ ได้มาเรียนห้องนี้ไหมคะ ได้เรียนหรือยัง ได้เรียนแล้วหรือยังคะ อ๋อ พอได้เรียนแล้ว แล้ววิชาภาษาไทยได้มาใช้ห้องนี้ไหมคะ วิชาภาษาไทยได้เรียนหรือยัง วิชาภาษาไทยก็ได้เรียนแล้ว แล้ววันนี้นะคะ วิชาคณิตศาสตร์นะคะ ของ ม. 4 ก็ได้มาเรียนที่นี่ ครูปิ๊กฝากไว้ว่านักเรียน ม. 4 นะคะ ทั้งห้อง 4/1 กับ 4/2 เวลาเรียนในวิชาวิทยาศาสตร์ ภาษาไทยแล้ว ก็คณิตศาสตร์ให้นักเรียนเข้ามาเรียนในห้องนี้นะคะ ให้พร้อมกันอย่าช้านะคะ กฎของเราก็คือมาให้พร้อม ๆ กัน ให้ตรงเวลานะคะ อุปกรณ์การเรียนนักเรียนจะต้องพร้อม โอเคไหมคะ โอเคนะคะ สำหรับวันนี้ก็หมดเวลาแล้ว เดี๋ยวให้ขอบคุณนะคะ ขอบคุณล่ามนะคะ ขอบคุณมากนะคะ วันนี้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ค31101 คณิตศาสตร์ (ม.4/2) 01062566 (เติ้ล)</dc:title>
  <dc:creator/>
  <cp:keywords/>
  <dcterms:created xsi:type="dcterms:W3CDTF">2024-01-11T08:02:28Z</dcterms:created>
  <dcterms:modified xsi:type="dcterms:W3CDTF">2024-01-11T08: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มกราคม 2567 เวลา 13.05 น.</vt:lpwstr>
  </property>
  <property fmtid="{D5CDD505-2E9C-101B-9397-08002B2CF9AE}" pid="3" name="subtitle">
    <vt:lpwstr/>
  </property>
</Properties>
</file>